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FF760" w14:textId="77777777" w:rsidR="001E168D" w:rsidRPr="001F2F8E" w:rsidRDefault="00A66D9B" w:rsidP="001F2F8E">
      <w:pPr>
        <w:pStyle w:val="Heading1"/>
      </w:pPr>
      <w:r w:rsidRPr="001F2F8E">
        <w:t>Slide 1</w:t>
      </w:r>
      <w:r w:rsidR="00AA4FFA" w:rsidRPr="001F2F8E">
        <w:t>:</w:t>
      </w:r>
      <w:r w:rsidR="00F03A01" w:rsidRPr="001F2F8E">
        <w:t xml:space="preserve"> </w:t>
      </w:r>
      <w:r w:rsidR="001A0A8F" w:rsidRPr="001F2F8E">
        <w:t>One Care</w:t>
      </w:r>
      <w:r w:rsidR="00944439" w:rsidRPr="001F2F8E">
        <w:t xml:space="preserve"> </w:t>
      </w:r>
      <w:r w:rsidR="001E168D" w:rsidRPr="001F2F8E">
        <w:t>Implementation Council Meeting</w:t>
      </w:r>
    </w:p>
    <w:p w14:paraId="5721CF54" w14:textId="77777777" w:rsidR="001E168D" w:rsidRPr="002A0927" w:rsidRDefault="001E168D" w:rsidP="002A0927">
      <w:pPr>
        <w:pStyle w:val="NormalWeb"/>
        <w:spacing w:before="0" w:beforeAutospacing="0" w:after="0" w:afterAutospacing="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Executive Office of Health &amp; Human Services</w:t>
      </w:r>
    </w:p>
    <w:p w14:paraId="471B9EDC" w14:textId="77777777" w:rsidR="001E168D" w:rsidRPr="002A0927" w:rsidRDefault="001E168D" w:rsidP="002A0927">
      <w:pPr>
        <w:pStyle w:val="NormalWeb"/>
        <w:spacing w:before="0" w:beforeAutospacing="0" w:after="0" w:afterAutospacing="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MassHealth Demonstration to Integrate Care for Dual Eligibles</w:t>
      </w:r>
    </w:p>
    <w:p w14:paraId="09AA337E" w14:textId="77777777" w:rsidR="005270C4" w:rsidRPr="002A0927" w:rsidRDefault="001533F2" w:rsidP="002A0927">
      <w:p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February</w:t>
      </w:r>
      <w:r w:rsidR="00143F42" w:rsidRPr="002A0927">
        <w:rPr>
          <w:rFonts w:asciiTheme="minorHAnsi" w:hAnsiTheme="minorHAnsi" w:cs="Calibri"/>
          <w:sz w:val="36"/>
          <w:szCs w:val="36"/>
        </w:rPr>
        <w:t xml:space="preserve"> </w:t>
      </w:r>
      <w:r w:rsidRPr="002A0927">
        <w:rPr>
          <w:rFonts w:asciiTheme="minorHAnsi" w:hAnsiTheme="minorHAnsi" w:cs="Calibri"/>
          <w:sz w:val="36"/>
          <w:szCs w:val="36"/>
        </w:rPr>
        <w:t>8</w:t>
      </w:r>
      <w:r w:rsidR="005270C4" w:rsidRPr="002A0927">
        <w:rPr>
          <w:rFonts w:asciiTheme="minorHAnsi" w:hAnsiTheme="minorHAnsi" w:cs="Calibri"/>
          <w:sz w:val="36"/>
          <w:szCs w:val="36"/>
        </w:rPr>
        <w:t>, 202</w:t>
      </w:r>
      <w:r w:rsidR="00BD4F3C" w:rsidRPr="002A0927">
        <w:rPr>
          <w:rFonts w:asciiTheme="minorHAnsi" w:hAnsiTheme="minorHAnsi" w:cs="Calibri"/>
          <w:sz w:val="36"/>
          <w:szCs w:val="36"/>
        </w:rPr>
        <w:t>2</w:t>
      </w:r>
      <w:r w:rsidR="00143F42" w:rsidRPr="002A0927">
        <w:rPr>
          <w:rFonts w:asciiTheme="minorHAnsi" w:hAnsiTheme="minorHAnsi" w:cs="Calibri"/>
          <w:sz w:val="36"/>
          <w:szCs w:val="36"/>
        </w:rPr>
        <w:t>,</w:t>
      </w:r>
      <w:r w:rsidR="005270C4" w:rsidRPr="002A0927">
        <w:rPr>
          <w:rFonts w:asciiTheme="minorHAnsi" w:hAnsiTheme="minorHAnsi" w:cs="Calibri"/>
          <w:sz w:val="36"/>
          <w:szCs w:val="36"/>
        </w:rPr>
        <w:t xml:space="preserve"> 10:00 AM – 12:00 PM</w:t>
      </w:r>
    </w:p>
    <w:p w14:paraId="61862CE2" w14:textId="77777777" w:rsidR="005270C4" w:rsidRPr="002A0927" w:rsidRDefault="005270C4" w:rsidP="002A0927">
      <w:p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Virtual Meeting via Zoom</w:t>
      </w:r>
    </w:p>
    <w:p w14:paraId="7374B835" w14:textId="77777777" w:rsidR="00DA4ACF" w:rsidRPr="001F2F8E" w:rsidRDefault="00E1237B" w:rsidP="001F2F8E">
      <w:pPr>
        <w:pStyle w:val="Heading1"/>
      </w:pPr>
      <w:r w:rsidRPr="001F2F8E">
        <w:t xml:space="preserve">Slide </w:t>
      </w:r>
      <w:r w:rsidR="006A1ADC" w:rsidRPr="001F2F8E">
        <w:t>2</w:t>
      </w:r>
      <w:r w:rsidR="00AA4FFA" w:rsidRPr="001F2F8E">
        <w:t>:</w:t>
      </w:r>
      <w:r w:rsidR="00F03A01" w:rsidRPr="001F2F8E">
        <w:t xml:space="preserve"> </w:t>
      </w:r>
      <w:r w:rsidR="00BD4F3C" w:rsidRPr="001F2F8E">
        <w:t>Agenda</w:t>
      </w:r>
    </w:p>
    <w:p w14:paraId="5FCBCED9" w14:textId="77777777" w:rsidR="001533F2" w:rsidRPr="001533F2" w:rsidRDefault="001533F2" w:rsidP="002A0927">
      <w:pPr>
        <w:numPr>
          <w:ilvl w:val="0"/>
          <w:numId w:val="34"/>
        </w:numPr>
        <w:rPr>
          <w:rFonts w:asciiTheme="minorHAnsi" w:hAnsiTheme="minorHAnsi" w:cs="Calibri"/>
          <w:b/>
          <w:bCs/>
          <w:sz w:val="36"/>
          <w:szCs w:val="36"/>
        </w:rPr>
      </w:pPr>
      <w:r w:rsidRPr="001533F2">
        <w:rPr>
          <w:rFonts w:asciiTheme="minorHAnsi" w:hAnsiTheme="minorHAnsi" w:cs="Calibri"/>
          <w:b/>
          <w:bCs/>
          <w:sz w:val="36"/>
          <w:szCs w:val="36"/>
        </w:rPr>
        <w:t xml:space="preserve">One Care Enrollment: January 1, </w:t>
      </w:r>
      <w:r w:rsidR="00E70D3C" w:rsidRPr="001533F2">
        <w:rPr>
          <w:rFonts w:asciiTheme="minorHAnsi" w:hAnsiTheme="minorHAnsi" w:cs="Calibri"/>
          <w:b/>
          <w:bCs/>
          <w:sz w:val="36"/>
          <w:szCs w:val="36"/>
        </w:rPr>
        <w:t>2022,</w:t>
      </w:r>
      <w:r w:rsidRPr="001533F2">
        <w:rPr>
          <w:rFonts w:asciiTheme="minorHAnsi" w:hAnsiTheme="minorHAnsi" w:cs="Calibri"/>
          <w:b/>
          <w:bCs/>
          <w:sz w:val="36"/>
          <w:szCs w:val="36"/>
        </w:rPr>
        <w:t xml:space="preserve"> Snapshot</w:t>
      </w:r>
    </w:p>
    <w:p w14:paraId="28CB55F1" w14:textId="77777777" w:rsidR="001533F2" w:rsidRPr="001533F2" w:rsidRDefault="001533F2" w:rsidP="002A0927">
      <w:pPr>
        <w:numPr>
          <w:ilvl w:val="0"/>
          <w:numId w:val="34"/>
        </w:numPr>
        <w:rPr>
          <w:rFonts w:asciiTheme="minorHAnsi" w:hAnsiTheme="minorHAnsi" w:cs="Calibri"/>
          <w:b/>
          <w:bCs/>
          <w:sz w:val="36"/>
          <w:szCs w:val="36"/>
        </w:rPr>
      </w:pPr>
      <w:r w:rsidRPr="001533F2">
        <w:rPr>
          <w:rFonts w:asciiTheme="minorHAnsi" w:hAnsiTheme="minorHAnsi" w:cs="Calibri"/>
          <w:b/>
          <w:bCs/>
          <w:sz w:val="36"/>
          <w:szCs w:val="36"/>
        </w:rPr>
        <w:t>CMS Call on Proposed Medicare Rule</w:t>
      </w:r>
    </w:p>
    <w:p w14:paraId="1BACC2BD" w14:textId="77777777" w:rsidR="00BD4F3C" w:rsidRPr="001F2F8E" w:rsidRDefault="002B632B" w:rsidP="00E70D3C">
      <w:pPr>
        <w:pStyle w:val="Heading1"/>
      </w:pPr>
      <w:r w:rsidRPr="001F2F8E">
        <w:t xml:space="preserve">Slide </w:t>
      </w:r>
      <w:r w:rsidR="00143F42" w:rsidRPr="001F2F8E">
        <w:t>3</w:t>
      </w:r>
      <w:r w:rsidRPr="001F2F8E">
        <w:t>:</w:t>
      </w:r>
      <w:r w:rsidR="00A80232" w:rsidRPr="001F2F8E">
        <w:t xml:space="preserve"> </w:t>
      </w:r>
      <w:r w:rsidR="002A0927" w:rsidRPr="001F2F8E">
        <w:t xml:space="preserve">One Care Enrollment: January 1, </w:t>
      </w:r>
      <w:r w:rsidR="00E70D3C" w:rsidRPr="001F2F8E">
        <w:t>2022,</w:t>
      </w:r>
      <w:r w:rsidR="002A0927" w:rsidRPr="001F2F8E">
        <w:t xml:space="preserve"> Snapshot</w:t>
      </w:r>
    </w:p>
    <w:p w14:paraId="4DB78B60" w14:textId="77777777" w:rsidR="002A0927" w:rsidRPr="002A0927" w:rsidRDefault="002A0927" w:rsidP="002A0927">
      <w:pPr>
        <w:numPr>
          <w:ilvl w:val="0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Effective January 1, 2022:</w:t>
      </w:r>
    </w:p>
    <w:p w14:paraId="156ABCFE" w14:textId="77777777" w:rsidR="002A0927" w:rsidRPr="002A0927" w:rsidRDefault="002A0927" w:rsidP="002A0927">
      <w:pPr>
        <w:numPr>
          <w:ilvl w:val="1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Three One Care Plans are now available in Massachusetts: </w:t>
      </w:r>
    </w:p>
    <w:p w14:paraId="3AE10AF4" w14:textId="77777777" w:rsidR="002A0927" w:rsidRPr="002A0927" w:rsidRDefault="002A0927" w:rsidP="002A0927">
      <w:pPr>
        <w:numPr>
          <w:ilvl w:val="2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Commonwealth Care Alliance</w:t>
      </w:r>
    </w:p>
    <w:p w14:paraId="666E12B2" w14:textId="77777777" w:rsidR="002A0927" w:rsidRPr="002A0927" w:rsidRDefault="002A0927" w:rsidP="002A0927">
      <w:pPr>
        <w:numPr>
          <w:ilvl w:val="2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Tufts Health Unify</w:t>
      </w:r>
    </w:p>
    <w:p w14:paraId="27D031A0" w14:textId="77777777" w:rsidR="002A0927" w:rsidRPr="002A0927" w:rsidRDefault="002A0927" w:rsidP="002A0927">
      <w:pPr>
        <w:numPr>
          <w:ilvl w:val="2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UnitedHealthcare Connected</w:t>
      </w:r>
    </w:p>
    <w:p w14:paraId="790C7D5F" w14:textId="77777777" w:rsidR="002A0927" w:rsidRPr="002A0927" w:rsidRDefault="002A0927" w:rsidP="002A0927">
      <w:pPr>
        <w:rPr>
          <w:rFonts w:asciiTheme="minorHAnsi" w:hAnsiTheme="minorHAnsi" w:cs="Calibri"/>
          <w:sz w:val="36"/>
          <w:szCs w:val="36"/>
        </w:rPr>
      </w:pPr>
    </w:p>
    <w:p w14:paraId="6F3292D4" w14:textId="77777777" w:rsidR="002A0927" w:rsidRPr="002A0927" w:rsidRDefault="002A0927" w:rsidP="002A0927">
      <w:pPr>
        <w:numPr>
          <w:ilvl w:val="0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Enrollment in One Care by Plan effective January 1, 2022 (all self-selection):</w:t>
      </w:r>
    </w:p>
    <w:p w14:paraId="0237CFD2" w14:textId="77777777" w:rsidR="002A0927" w:rsidRPr="002A0927" w:rsidRDefault="002A0927" w:rsidP="002A0927">
      <w:pPr>
        <w:numPr>
          <w:ilvl w:val="1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Commonwealth Care Alliance: 28,303</w:t>
      </w:r>
    </w:p>
    <w:p w14:paraId="322C680F" w14:textId="77777777" w:rsidR="002A0927" w:rsidRPr="002A0927" w:rsidRDefault="002A0927" w:rsidP="002A0927">
      <w:pPr>
        <w:numPr>
          <w:ilvl w:val="1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Tufts Health Unify: 3,159</w:t>
      </w:r>
    </w:p>
    <w:p w14:paraId="6CA0C6D7" w14:textId="77777777" w:rsidR="002A0927" w:rsidRPr="002A0927" w:rsidRDefault="002A0927" w:rsidP="002A0927">
      <w:pPr>
        <w:numPr>
          <w:ilvl w:val="1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lastRenderedPageBreak/>
        <w:t>UnitedHealthcare Connected: &lt;11</w:t>
      </w:r>
    </w:p>
    <w:p w14:paraId="6EF90A35" w14:textId="77777777" w:rsidR="002A0927" w:rsidRPr="002A0927" w:rsidRDefault="002A0927" w:rsidP="002A0927">
      <w:pPr>
        <w:numPr>
          <w:ilvl w:val="1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b/>
          <w:bCs/>
          <w:sz w:val="36"/>
          <w:szCs w:val="36"/>
        </w:rPr>
        <w:t>Total: 31,470</w:t>
      </w:r>
    </w:p>
    <w:p w14:paraId="630986DE" w14:textId="77777777" w:rsidR="002A0927" w:rsidRPr="002A0927" w:rsidRDefault="002A0927" w:rsidP="002A0927">
      <w:pPr>
        <w:rPr>
          <w:rFonts w:asciiTheme="minorHAnsi" w:hAnsiTheme="minorHAnsi" w:cs="Calibri"/>
          <w:sz w:val="36"/>
          <w:szCs w:val="36"/>
        </w:rPr>
      </w:pPr>
    </w:p>
    <w:p w14:paraId="7F87D6F9" w14:textId="77777777" w:rsidR="002A0927" w:rsidRPr="002A0927" w:rsidRDefault="002A0927" w:rsidP="002A0927">
      <w:pPr>
        <w:numPr>
          <w:ilvl w:val="0"/>
          <w:numId w:val="37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Based on weekly enrollment activity, we are expecting an increase in self-selection enrollments across all plans for February</w:t>
      </w:r>
    </w:p>
    <w:p w14:paraId="194F16FB" w14:textId="77777777" w:rsidR="00BD4F3C" w:rsidRPr="00F50E32" w:rsidRDefault="00DA4ACF" w:rsidP="00F50E32">
      <w:pPr>
        <w:pStyle w:val="Heading1"/>
      </w:pPr>
      <w:bookmarkStart w:id="0" w:name="_Hlk76714808"/>
      <w:r w:rsidRPr="00F50E32">
        <w:t xml:space="preserve">Slide 4: </w:t>
      </w:r>
      <w:bookmarkEnd w:id="0"/>
      <w:r w:rsidR="002A0927" w:rsidRPr="00F50E32">
        <w:t>CMS Call on Proposed Medicare Rule</w:t>
      </w:r>
    </w:p>
    <w:p w14:paraId="0A314CDD" w14:textId="77777777" w:rsidR="002A0927" w:rsidRPr="002A0927" w:rsidRDefault="002A0927" w:rsidP="002A0927">
      <w:pPr>
        <w:numPr>
          <w:ilvl w:val="0"/>
          <w:numId w:val="39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The Center for Medicare and Medicaid Services (CMS) recently proposed changes that may impact Duals Demonstrations (Financial Alignment Initiatives), including One Care.</w:t>
      </w:r>
    </w:p>
    <w:p w14:paraId="205E7E2C" w14:textId="77777777" w:rsidR="002A0927" w:rsidRPr="002A0927" w:rsidRDefault="002A0927" w:rsidP="002A0927">
      <w:pPr>
        <w:numPr>
          <w:ilvl w:val="0"/>
          <w:numId w:val="39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Proposed Rule:  </w:t>
      </w:r>
      <w:hyperlink r:id="rId5" w:history="1">
        <w:r w:rsidRPr="002A0927">
          <w:rPr>
            <w:rStyle w:val="Hyperlink"/>
            <w:rFonts w:asciiTheme="minorHAnsi" w:hAnsiTheme="minorHAnsi" w:cs="Calibri"/>
            <w:sz w:val="36"/>
            <w:szCs w:val="36"/>
          </w:rPr>
          <w:t>https://www.govinfo.gov/content/pkg/FR-2022-01-12/pdf/2022-00117.pdf</w:t>
        </w:r>
      </w:hyperlink>
      <w:r w:rsidRPr="002A0927">
        <w:rPr>
          <w:rFonts w:asciiTheme="minorHAnsi" w:hAnsiTheme="minorHAnsi" w:cs="Calibri"/>
          <w:sz w:val="36"/>
          <w:szCs w:val="36"/>
        </w:rPr>
        <w:t xml:space="preserve"> </w:t>
      </w:r>
    </w:p>
    <w:p w14:paraId="641B2730" w14:textId="77777777" w:rsidR="002A0927" w:rsidRPr="002A0927" w:rsidRDefault="002A0927" w:rsidP="002A0927">
      <w:pPr>
        <w:numPr>
          <w:ilvl w:val="0"/>
          <w:numId w:val="39"/>
        </w:numPr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>Tim Engelhardt, Director of the Medicare-Medicaid Coordination Office will be available to discuss CMS’ rulemaking process and listen to feedback from One Care stakeholders:</w:t>
      </w:r>
    </w:p>
    <w:p w14:paraId="00BB480A" w14:textId="77777777" w:rsidR="002A0927" w:rsidRPr="002A0927" w:rsidRDefault="002A0927" w:rsidP="002A0927">
      <w:pPr>
        <w:rPr>
          <w:rFonts w:asciiTheme="minorHAnsi" w:hAnsiTheme="minorHAnsi" w:cs="Calibri"/>
          <w:sz w:val="36"/>
          <w:szCs w:val="36"/>
        </w:rPr>
      </w:pPr>
    </w:p>
    <w:p w14:paraId="2BC754D1" w14:textId="77777777" w:rsidR="002A0927" w:rsidRPr="002A0927" w:rsidRDefault="002A0927" w:rsidP="002A0927">
      <w:pPr>
        <w:ind w:left="720"/>
        <w:jc w:val="center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b/>
          <w:bCs/>
          <w:sz w:val="36"/>
          <w:szCs w:val="36"/>
        </w:rPr>
        <w:t>4:00-4:30 PM on Thursday, February 10, 2022</w:t>
      </w:r>
    </w:p>
    <w:p w14:paraId="190D9DB6" w14:textId="77777777" w:rsidR="002A0927" w:rsidRPr="002A0927" w:rsidRDefault="00F351EE" w:rsidP="002A0927">
      <w:pPr>
        <w:ind w:left="720"/>
        <w:jc w:val="center"/>
        <w:rPr>
          <w:rFonts w:asciiTheme="minorHAnsi" w:hAnsiTheme="minorHAnsi" w:cs="Calibri"/>
          <w:sz w:val="36"/>
          <w:szCs w:val="36"/>
        </w:rPr>
      </w:pPr>
      <w:hyperlink r:id="rId6" w:history="1">
        <w:r w:rsidR="002A0927" w:rsidRPr="002A0927">
          <w:rPr>
            <w:rStyle w:val="Hyperlink"/>
            <w:rFonts w:asciiTheme="minorHAnsi" w:hAnsiTheme="minorHAnsi" w:cs="Calibri"/>
            <w:sz w:val="36"/>
            <w:szCs w:val="36"/>
          </w:rPr>
          <w:t>https://umassmed.zoom.us/j/97150095130?pwd=dHJmb1NUSnYwWklDMkdENFNwcGVkQT09</w:t>
        </w:r>
      </w:hyperlink>
      <w:r w:rsidR="002A0927" w:rsidRPr="002A0927">
        <w:rPr>
          <w:rFonts w:asciiTheme="minorHAnsi" w:hAnsiTheme="minorHAnsi" w:cs="Calibri"/>
          <w:sz w:val="36"/>
          <w:szCs w:val="36"/>
        </w:rPr>
        <w:t xml:space="preserve">  </w:t>
      </w:r>
      <w:r w:rsidR="002A0927" w:rsidRPr="002A0927">
        <w:rPr>
          <w:rFonts w:asciiTheme="minorHAnsi" w:hAnsiTheme="minorHAnsi" w:cs="Calibri"/>
          <w:sz w:val="36"/>
          <w:szCs w:val="36"/>
        </w:rPr>
        <w:br/>
        <w:t>Password: 703779</w:t>
      </w:r>
    </w:p>
    <w:p w14:paraId="3A680E8B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</w:p>
    <w:p w14:paraId="4502CE43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lastRenderedPageBreak/>
        <w:t>Or Telephone:</w:t>
      </w:r>
    </w:p>
    <w:p w14:paraId="17AFC7BE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    +1 646 876 9923 (US Toll)</w:t>
      </w:r>
    </w:p>
    <w:p w14:paraId="4D8E90F9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    +1 301 715 8592 (US Toll)</w:t>
      </w:r>
    </w:p>
    <w:p w14:paraId="715C8F33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    +1 312 626 6799 (US Toll)</w:t>
      </w:r>
    </w:p>
    <w:p w14:paraId="06EE8334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    +1 669 900 6833 (US Toll)</w:t>
      </w:r>
    </w:p>
    <w:p w14:paraId="072C161F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    +1 253 215 8782 (US Toll)</w:t>
      </w:r>
    </w:p>
    <w:p w14:paraId="41594787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    +1 346 248 7799 (US Toll)</w:t>
      </w:r>
    </w:p>
    <w:p w14:paraId="1919DC96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    Meeting ID: 971 5009 5130</w:t>
      </w:r>
    </w:p>
    <w:p w14:paraId="10303878" w14:textId="77777777" w:rsidR="002A0927" w:rsidRPr="002A0927" w:rsidRDefault="002A0927" w:rsidP="002A0927">
      <w:pPr>
        <w:ind w:left="720"/>
        <w:rPr>
          <w:rFonts w:asciiTheme="minorHAnsi" w:hAnsiTheme="minorHAnsi" w:cs="Calibri"/>
          <w:sz w:val="36"/>
          <w:szCs w:val="36"/>
        </w:rPr>
      </w:pPr>
      <w:r w:rsidRPr="002A0927">
        <w:rPr>
          <w:rFonts w:asciiTheme="minorHAnsi" w:hAnsiTheme="minorHAnsi" w:cs="Calibri"/>
          <w:sz w:val="36"/>
          <w:szCs w:val="36"/>
        </w:rPr>
        <w:t xml:space="preserve">    Password: 703779</w:t>
      </w:r>
    </w:p>
    <w:p w14:paraId="24F2FC22" w14:textId="77777777" w:rsidR="00DA4ACF" w:rsidRPr="003B278A" w:rsidRDefault="00DA4ACF" w:rsidP="003B278A">
      <w:pPr>
        <w:pStyle w:val="Heading1"/>
      </w:pPr>
      <w:r w:rsidRPr="003B278A">
        <w:t>Slide 5: One CareMassHealth + Medicare</w:t>
      </w:r>
      <w:r w:rsidRPr="003B278A">
        <w:br/>
        <w:t>Bringing your care together</w:t>
      </w:r>
    </w:p>
    <w:p w14:paraId="18BF6218" w14:textId="77777777" w:rsidR="002B632B" w:rsidRPr="002A0927" w:rsidRDefault="003B278A" w:rsidP="002A0927">
      <w:pPr>
        <w:pStyle w:val="NormalWeb"/>
        <w:spacing w:before="0" w:beforeAutospacing="0" w:after="0" w:afterAutospacing="0"/>
        <w:rPr>
          <w:rFonts w:asciiTheme="minorHAnsi" w:hAnsiTheme="minorHAnsi" w:cs="Calibri"/>
          <w:color w:val="0000FF"/>
          <w:sz w:val="36"/>
          <w:szCs w:val="36"/>
        </w:rPr>
      </w:pPr>
      <w:hyperlink r:id="rId7" w:history="1">
        <w:r w:rsidR="002B632B" w:rsidRPr="003B278A">
          <w:rPr>
            <w:rStyle w:val="Hyperlink"/>
            <w:rFonts w:asciiTheme="minorHAnsi" w:hAnsiTheme="minorHAnsi" w:cs="Calibri"/>
            <w:b/>
            <w:bCs/>
            <w:sz w:val="36"/>
            <w:szCs w:val="36"/>
          </w:rPr>
          <w:t>VISIT US ONLINE</w:t>
        </w:r>
      </w:hyperlink>
      <w:hyperlink r:id="rId8" w:history="1">
        <w:r w:rsidR="002B632B" w:rsidRPr="002A0927">
          <w:rPr>
            <w:rStyle w:val="Hyperlink"/>
            <w:rFonts w:asciiTheme="minorHAnsi" w:hAnsiTheme="minorHAnsi" w:cs="Calibri"/>
            <w:b/>
            <w:bCs/>
            <w:sz w:val="36"/>
            <w:szCs w:val="36"/>
          </w:rPr>
          <w:br/>
        </w:r>
      </w:hyperlink>
      <w:r w:rsidRPr="002A0927">
        <w:rPr>
          <w:rFonts w:asciiTheme="minorHAnsi" w:hAnsiTheme="minorHAnsi" w:cs="Calibri"/>
          <w:color w:val="0000FF"/>
          <w:sz w:val="36"/>
          <w:szCs w:val="36"/>
        </w:rPr>
        <w:t xml:space="preserve"> </w:t>
      </w:r>
    </w:p>
    <w:p w14:paraId="0122FFF9" w14:textId="77777777" w:rsidR="002B632B" w:rsidRPr="002A0927" w:rsidRDefault="002B632B" w:rsidP="002A0927">
      <w:pPr>
        <w:pStyle w:val="NormalWeb"/>
        <w:spacing w:before="0" w:beforeAutospacing="0" w:after="0" w:afterAutospacing="0"/>
        <w:rPr>
          <w:rFonts w:asciiTheme="minorHAnsi" w:hAnsiTheme="minorHAnsi" w:cs="Calibri"/>
          <w:bCs/>
          <w:sz w:val="36"/>
          <w:szCs w:val="36"/>
        </w:rPr>
      </w:pPr>
      <w:r w:rsidRPr="002A0927">
        <w:rPr>
          <w:rFonts w:asciiTheme="minorHAnsi" w:hAnsiTheme="minorHAnsi" w:cs="Calibri"/>
          <w:b/>
          <w:bCs/>
          <w:sz w:val="36"/>
          <w:szCs w:val="36"/>
        </w:rPr>
        <w:t xml:space="preserve">EMAIL US </w:t>
      </w:r>
      <w:r w:rsidRPr="002A0927">
        <w:rPr>
          <w:rFonts w:asciiTheme="minorHAnsi" w:hAnsiTheme="minorHAnsi" w:cs="Calibri"/>
          <w:b/>
          <w:bCs/>
          <w:sz w:val="36"/>
          <w:szCs w:val="36"/>
        </w:rPr>
        <w:br/>
      </w:r>
      <w:hyperlink r:id="rId9" w:history="1">
        <w:r w:rsidR="00227A28" w:rsidRPr="002A0927">
          <w:rPr>
            <w:rStyle w:val="Hyperlink"/>
            <w:rFonts w:asciiTheme="minorHAnsi" w:hAnsiTheme="minorHAnsi" w:cs="Calibri"/>
            <w:b/>
            <w:bCs/>
            <w:sz w:val="36"/>
            <w:szCs w:val="36"/>
          </w:rPr>
          <w:t>OneCare@mass.gov</w:t>
        </w:r>
      </w:hyperlink>
    </w:p>
    <w:sectPr w:rsidR="002B632B" w:rsidRPr="002A0927" w:rsidSect="002A0927">
      <w:pgSz w:w="15840" w:h="12240" w:orient="landscape"/>
      <w:pgMar w:top="1440" w:right="135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3B7A"/>
    <w:multiLevelType w:val="hybridMultilevel"/>
    <w:tmpl w:val="1902DB78"/>
    <w:lvl w:ilvl="0" w:tplc="22B60F06">
      <w:start w:val="1"/>
      <w:numFmt w:val="bullet"/>
      <w:pStyle w:val="IC-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F52CA"/>
    <w:multiLevelType w:val="hybridMultilevel"/>
    <w:tmpl w:val="AE964984"/>
    <w:lvl w:ilvl="0" w:tplc="CA92E87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008B72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70F74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208E4ADA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48BAF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AA8A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90A89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8611F6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6830D8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5D7486"/>
    <w:multiLevelType w:val="hybridMultilevel"/>
    <w:tmpl w:val="F1EC8B72"/>
    <w:lvl w:ilvl="0" w:tplc="344A6E7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84C022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DE606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E6045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F8DC04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6A037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B4353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1A6D16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2A7CD8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84329B"/>
    <w:multiLevelType w:val="hybridMultilevel"/>
    <w:tmpl w:val="1FE4CB74"/>
    <w:lvl w:ilvl="0" w:tplc="DF38100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6C2908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F6E236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FA1644"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A27F66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034B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00302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D6B186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48BFFA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BB13110"/>
    <w:multiLevelType w:val="hybridMultilevel"/>
    <w:tmpl w:val="FDC61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E5B79"/>
    <w:multiLevelType w:val="hybridMultilevel"/>
    <w:tmpl w:val="E3549620"/>
    <w:lvl w:ilvl="0" w:tplc="BC1855C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E0FBA8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EE554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DE46AE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C25F2E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808052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B48332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D27ABA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B00C64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7566A2D"/>
    <w:multiLevelType w:val="hybridMultilevel"/>
    <w:tmpl w:val="26B8B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A3E4A"/>
    <w:multiLevelType w:val="hybridMultilevel"/>
    <w:tmpl w:val="D68AF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14E1E"/>
    <w:multiLevelType w:val="hybridMultilevel"/>
    <w:tmpl w:val="5158EEC6"/>
    <w:lvl w:ilvl="0" w:tplc="C0006B7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3BE7AE6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30DF8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98BDAE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C0AC8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ACCA6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24F13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DC5D6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73E3DE2"/>
    <w:multiLevelType w:val="hybridMultilevel"/>
    <w:tmpl w:val="6D2CC6E2"/>
    <w:lvl w:ilvl="0" w:tplc="641C2634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829A7C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20AC8C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BCAB7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F6AE24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80B182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76087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B63C84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6EFC4A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96241A9"/>
    <w:multiLevelType w:val="hybridMultilevel"/>
    <w:tmpl w:val="71683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0B2F41"/>
    <w:multiLevelType w:val="hybridMultilevel"/>
    <w:tmpl w:val="38822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E5DBD"/>
    <w:multiLevelType w:val="hybridMultilevel"/>
    <w:tmpl w:val="BA08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A33537"/>
    <w:multiLevelType w:val="hybridMultilevel"/>
    <w:tmpl w:val="91780CB4"/>
    <w:lvl w:ilvl="0" w:tplc="B7D26AE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23B8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3AE0BC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B6EF48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D2078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E2553E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58F07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1EB58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A0085C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15B2BF1"/>
    <w:multiLevelType w:val="hybridMultilevel"/>
    <w:tmpl w:val="FCEEF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3F4F62"/>
    <w:multiLevelType w:val="hybridMultilevel"/>
    <w:tmpl w:val="56962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876512"/>
    <w:multiLevelType w:val="hybridMultilevel"/>
    <w:tmpl w:val="5AC22B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3BE7AE6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30DF8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98BDAE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C0AC8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ACCA6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24F13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DC5D6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D9C5658"/>
    <w:multiLevelType w:val="hybridMultilevel"/>
    <w:tmpl w:val="7E54E7A2"/>
    <w:lvl w:ilvl="0" w:tplc="DF2E9C5E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5A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A26CB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18CB84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7C4690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042DDE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72998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FE822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0B01B76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EBA1979"/>
    <w:multiLevelType w:val="hybridMultilevel"/>
    <w:tmpl w:val="D43A4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430263"/>
    <w:multiLevelType w:val="hybridMultilevel"/>
    <w:tmpl w:val="58EA93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1008B72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70F74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208E4ADA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48BAF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AA8A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90A89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8611F6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6830D8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D42243B"/>
    <w:multiLevelType w:val="hybridMultilevel"/>
    <w:tmpl w:val="5B62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2A79F6"/>
    <w:multiLevelType w:val="hybridMultilevel"/>
    <w:tmpl w:val="66A8A77A"/>
    <w:lvl w:ilvl="0" w:tplc="7652B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F236B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0227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1A46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A265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4890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D037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ACF9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04DF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FA65398"/>
    <w:multiLevelType w:val="hybridMultilevel"/>
    <w:tmpl w:val="46E4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5386D"/>
    <w:multiLevelType w:val="hybridMultilevel"/>
    <w:tmpl w:val="E5382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94CCF"/>
    <w:multiLevelType w:val="hybridMultilevel"/>
    <w:tmpl w:val="CEB80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A364A5"/>
    <w:multiLevelType w:val="hybridMultilevel"/>
    <w:tmpl w:val="36027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FC3710"/>
    <w:multiLevelType w:val="hybridMultilevel"/>
    <w:tmpl w:val="46383D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B555F0"/>
    <w:multiLevelType w:val="hybridMultilevel"/>
    <w:tmpl w:val="57DC2328"/>
    <w:lvl w:ilvl="0" w:tplc="2280F3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6FA58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50E258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0D268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09845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1AF0F2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1D768C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3C3402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1249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 w15:restartNumberingAfterBreak="0">
    <w:nsid w:val="5A3E51F6"/>
    <w:multiLevelType w:val="hybridMultilevel"/>
    <w:tmpl w:val="2D4AD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933E04"/>
    <w:multiLevelType w:val="hybridMultilevel"/>
    <w:tmpl w:val="E4E49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B74F2"/>
    <w:multiLevelType w:val="hybridMultilevel"/>
    <w:tmpl w:val="9870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305D59"/>
    <w:multiLevelType w:val="hybridMultilevel"/>
    <w:tmpl w:val="C86441F6"/>
    <w:lvl w:ilvl="0" w:tplc="FBA4649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E2FF68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9C017C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E7286"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F07C4E"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06A964"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7C4042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507AD8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E2F34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89B4B31"/>
    <w:multiLevelType w:val="hybridMultilevel"/>
    <w:tmpl w:val="A61E5A82"/>
    <w:lvl w:ilvl="0" w:tplc="C0006B7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2429F4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BE7AE6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30DF8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98BDAE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C0AC8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ACCA6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24F13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DC5D6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22957E1"/>
    <w:multiLevelType w:val="hybridMultilevel"/>
    <w:tmpl w:val="567C38AA"/>
    <w:lvl w:ilvl="0" w:tplc="2948F716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C88AAE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526A8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04B9B6"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76422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5C0F2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26484E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EC5DA8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32062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34910C6"/>
    <w:multiLevelType w:val="hybridMultilevel"/>
    <w:tmpl w:val="80B4E934"/>
    <w:lvl w:ilvl="0" w:tplc="1CC2B8C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D48ECC"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EC3E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BAA2A8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F2F4FC"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826BE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12E60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B8DAB8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5EAAD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6043F69"/>
    <w:multiLevelType w:val="hybridMultilevel"/>
    <w:tmpl w:val="BA4A51F2"/>
    <w:lvl w:ilvl="0" w:tplc="10F4ABB6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9E3DD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209F2E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2045E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9461B6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16F5F6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9C716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045F4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48D838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8953046"/>
    <w:multiLevelType w:val="hybridMultilevel"/>
    <w:tmpl w:val="376CA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E836FF"/>
    <w:multiLevelType w:val="hybridMultilevel"/>
    <w:tmpl w:val="19287CCC"/>
    <w:lvl w:ilvl="0" w:tplc="FA9A82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23D4D1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80CA37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2D9283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F926D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E8A0C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6E18EF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0CC38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5E692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8" w15:restartNumberingAfterBreak="0">
    <w:nsid w:val="7FE5405F"/>
    <w:multiLevelType w:val="hybridMultilevel"/>
    <w:tmpl w:val="68585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5"/>
  </w:num>
  <w:num w:numId="3">
    <w:abstractNumId w:val="10"/>
  </w:num>
  <w:num w:numId="4">
    <w:abstractNumId w:val="4"/>
  </w:num>
  <w:num w:numId="5">
    <w:abstractNumId w:val="12"/>
  </w:num>
  <w:num w:numId="6">
    <w:abstractNumId w:val="22"/>
  </w:num>
  <w:num w:numId="7">
    <w:abstractNumId w:val="26"/>
  </w:num>
  <w:num w:numId="8">
    <w:abstractNumId w:val="31"/>
  </w:num>
  <w:num w:numId="9">
    <w:abstractNumId w:val="13"/>
  </w:num>
  <w:num w:numId="10">
    <w:abstractNumId w:val="17"/>
  </w:num>
  <w:num w:numId="11">
    <w:abstractNumId w:val="2"/>
  </w:num>
  <w:num w:numId="12">
    <w:abstractNumId w:val="21"/>
  </w:num>
  <w:num w:numId="13">
    <w:abstractNumId w:val="34"/>
  </w:num>
  <w:num w:numId="14">
    <w:abstractNumId w:val="35"/>
  </w:num>
  <w:num w:numId="15">
    <w:abstractNumId w:val="11"/>
  </w:num>
  <w:num w:numId="16">
    <w:abstractNumId w:val="30"/>
  </w:num>
  <w:num w:numId="17">
    <w:abstractNumId w:val="29"/>
  </w:num>
  <w:num w:numId="18">
    <w:abstractNumId w:val="20"/>
  </w:num>
  <w:num w:numId="19">
    <w:abstractNumId w:val="23"/>
  </w:num>
  <w:num w:numId="20">
    <w:abstractNumId w:val="38"/>
  </w:num>
  <w:num w:numId="21">
    <w:abstractNumId w:val="28"/>
  </w:num>
  <w:num w:numId="22">
    <w:abstractNumId w:val="6"/>
  </w:num>
  <w:num w:numId="23">
    <w:abstractNumId w:val="7"/>
  </w:num>
  <w:num w:numId="24">
    <w:abstractNumId w:val="18"/>
  </w:num>
  <w:num w:numId="25">
    <w:abstractNumId w:val="37"/>
  </w:num>
  <w:num w:numId="26">
    <w:abstractNumId w:val="33"/>
  </w:num>
  <w:num w:numId="27">
    <w:abstractNumId w:val="14"/>
  </w:num>
  <w:num w:numId="28">
    <w:abstractNumId w:val="5"/>
  </w:num>
  <w:num w:numId="29">
    <w:abstractNumId w:val="36"/>
  </w:num>
  <w:num w:numId="30">
    <w:abstractNumId w:val="9"/>
  </w:num>
  <w:num w:numId="31">
    <w:abstractNumId w:val="15"/>
  </w:num>
  <w:num w:numId="32">
    <w:abstractNumId w:val="1"/>
  </w:num>
  <w:num w:numId="33">
    <w:abstractNumId w:val="19"/>
  </w:num>
  <w:num w:numId="34">
    <w:abstractNumId w:val="27"/>
  </w:num>
  <w:num w:numId="35">
    <w:abstractNumId w:val="3"/>
  </w:num>
  <w:num w:numId="36">
    <w:abstractNumId w:val="32"/>
  </w:num>
  <w:num w:numId="37">
    <w:abstractNumId w:val="24"/>
  </w:num>
  <w:num w:numId="38">
    <w:abstractNumId w:val="8"/>
  </w:num>
  <w:num w:numId="39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LA0N7O0NDc0NzdU0lEKTi0uzszPAykwrQUAaT4/RiwAAAA="/>
  </w:docVars>
  <w:rsids>
    <w:rsidRoot w:val="00660B99"/>
    <w:rsid w:val="000012A7"/>
    <w:rsid w:val="000064DA"/>
    <w:rsid w:val="00017BFD"/>
    <w:rsid w:val="00031C44"/>
    <w:rsid w:val="00035594"/>
    <w:rsid w:val="00037FF5"/>
    <w:rsid w:val="00046494"/>
    <w:rsid w:val="0005309C"/>
    <w:rsid w:val="00074701"/>
    <w:rsid w:val="00076EAD"/>
    <w:rsid w:val="000859B2"/>
    <w:rsid w:val="00086B46"/>
    <w:rsid w:val="000A441B"/>
    <w:rsid w:val="000B6FB2"/>
    <w:rsid w:val="000C31AB"/>
    <w:rsid w:val="000C3FAC"/>
    <w:rsid w:val="000D1D27"/>
    <w:rsid w:val="000D6B9B"/>
    <w:rsid w:val="000E1EC1"/>
    <w:rsid w:val="000E68EA"/>
    <w:rsid w:val="000E79CC"/>
    <w:rsid w:val="000F5D11"/>
    <w:rsid w:val="0011048F"/>
    <w:rsid w:val="00116C66"/>
    <w:rsid w:val="00123832"/>
    <w:rsid w:val="00123D73"/>
    <w:rsid w:val="0012576F"/>
    <w:rsid w:val="00141BBB"/>
    <w:rsid w:val="00143F42"/>
    <w:rsid w:val="00144590"/>
    <w:rsid w:val="00144ED9"/>
    <w:rsid w:val="00151BE4"/>
    <w:rsid w:val="00151F9B"/>
    <w:rsid w:val="001533F2"/>
    <w:rsid w:val="00157028"/>
    <w:rsid w:val="0017041C"/>
    <w:rsid w:val="001709EA"/>
    <w:rsid w:val="00181FDC"/>
    <w:rsid w:val="00187945"/>
    <w:rsid w:val="001913D5"/>
    <w:rsid w:val="00193767"/>
    <w:rsid w:val="00194059"/>
    <w:rsid w:val="00196E79"/>
    <w:rsid w:val="00197C4F"/>
    <w:rsid w:val="001A0A8F"/>
    <w:rsid w:val="001A566E"/>
    <w:rsid w:val="001B1654"/>
    <w:rsid w:val="001D0DF5"/>
    <w:rsid w:val="001E168D"/>
    <w:rsid w:val="001F2F8E"/>
    <w:rsid w:val="001F75B5"/>
    <w:rsid w:val="00203858"/>
    <w:rsid w:val="00205F17"/>
    <w:rsid w:val="00212044"/>
    <w:rsid w:val="002212D1"/>
    <w:rsid w:val="00224F1E"/>
    <w:rsid w:val="00227A28"/>
    <w:rsid w:val="002343B5"/>
    <w:rsid w:val="00234D02"/>
    <w:rsid w:val="0024042F"/>
    <w:rsid w:val="00243FF6"/>
    <w:rsid w:val="00253F3F"/>
    <w:rsid w:val="00256FE8"/>
    <w:rsid w:val="002675DA"/>
    <w:rsid w:val="0027080D"/>
    <w:rsid w:val="00291FBE"/>
    <w:rsid w:val="00297B05"/>
    <w:rsid w:val="002A0927"/>
    <w:rsid w:val="002A62A1"/>
    <w:rsid w:val="002B3A4F"/>
    <w:rsid w:val="002B4B5B"/>
    <w:rsid w:val="002B632B"/>
    <w:rsid w:val="002C15E0"/>
    <w:rsid w:val="002D3838"/>
    <w:rsid w:val="002E54C9"/>
    <w:rsid w:val="002F1985"/>
    <w:rsid w:val="002F1D31"/>
    <w:rsid w:val="003048F7"/>
    <w:rsid w:val="00323D40"/>
    <w:rsid w:val="00340A2A"/>
    <w:rsid w:val="00343204"/>
    <w:rsid w:val="00346370"/>
    <w:rsid w:val="0035320E"/>
    <w:rsid w:val="00354B9A"/>
    <w:rsid w:val="003772D2"/>
    <w:rsid w:val="0037795E"/>
    <w:rsid w:val="00383E15"/>
    <w:rsid w:val="003A4A17"/>
    <w:rsid w:val="003A5971"/>
    <w:rsid w:val="003B278A"/>
    <w:rsid w:val="003B42AA"/>
    <w:rsid w:val="003C0669"/>
    <w:rsid w:val="003C769A"/>
    <w:rsid w:val="003C7AF7"/>
    <w:rsid w:val="003D0B37"/>
    <w:rsid w:val="003D6B92"/>
    <w:rsid w:val="003E1F0C"/>
    <w:rsid w:val="003E7346"/>
    <w:rsid w:val="003E7BAD"/>
    <w:rsid w:val="003F3A11"/>
    <w:rsid w:val="003F3FA7"/>
    <w:rsid w:val="00401A1C"/>
    <w:rsid w:val="00422F4A"/>
    <w:rsid w:val="0043099D"/>
    <w:rsid w:val="00453FBC"/>
    <w:rsid w:val="00454EFC"/>
    <w:rsid w:val="0045704A"/>
    <w:rsid w:val="004627D8"/>
    <w:rsid w:val="00472016"/>
    <w:rsid w:val="00475D80"/>
    <w:rsid w:val="004835E3"/>
    <w:rsid w:val="00490A65"/>
    <w:rsid w:val="00491CE0"/>
    <w:rsid w:val="00495522"/>
    <w:rsid w:val="004B5AA1"/>
    <w:rsid w:val="004B72FB"/>
    <w:rsid w:val="004D0F42"/>
    <w:rsid w:val="004D4615"/>
    <w:rsid w:val="004E4569"/>
    <w:rsid w:val="00501D7E"/>
    <w:rsid w:val="00512718"/>
    <w:rsid w:val="00523B76"/>
    <w:rsid w:val="005270C4"/>
    <w:rsid w:val="0052753A"/>
    <w:rsid w:val="0053285A"/>
    <w:rsid w:val="00554EFE"/>
    <w:rsid w:val="00555FF4"/>
    <w:rsid w:val="0056017A"/>
    <w:rsid w:val="00566781"/>
    <w:rsid w:val="00575A8F"/>
    <w:rsid w:val="00575BA8"/>
    <w:rsid w:val="00577075"/>
    <w:rsid w:val="005827C8"/>
    <w:rsid w:val="0058396F"/>
    <w:rsid w:val="00590076"/>
    <w:rsid w:val="0059016C"/>
    <w:rsid w:val="00591D0F"/>
    <w:rsid w:val="00592AE3"/>
    <w:rsid w:val="005957F1"/>
    <w:rsid w:val="005A7FB8"/>
    <w:rsid w:val="005C0F70"/>
    <w:rsid w:val="005C3CFF"/>
    <w:rsid w:val="005E2C91"/>
    <w:rsid w:val="005E5566"/>
    <w:rsid w:val="005F54BF"/>
    <w:rsid w:val="005F5BF1"/>
    <w:rsid w:val="005F73E0"/>
    <w:rsid w:val="0060156B"/>
    <w:rsid w:val="00617184"/>
    <w:rsid w:val="00644DEC"/>
    <w:rsid w:val="006460A9"/>
    <w:rsid w:val="00655FAB"/>
    <w:rsid w:val="00657632"/>
    <w:rsid w:val="00660B99"/>
    <w:rsid w:val="00664D49"/>
    <w:rsid w:val="006677C0"/>
    <w:rsid w:val="00667F53"/>
    <w:rsid w:val="00674988"/>
    <w:rsid w:val="006817A3"/>
    <w:rsid w:val="006A06CA"/>
    <w:rsid w:val="006A1ADC"/>
    <w:rsid w:val="006B7B3D"/>
    <w:rsid w:val="006C4E49"/>
    <w:rsid w:val="006D6342"/>
    <w:rsid w:val="006F2FA6"/>
    <w:rsid w:val="006F7D9D"/>
    <w:rsid w:val="007023F8"/>
    <w:rsid w:val="00710E67"/>
    <w:rsid w:val="00712584"/>
    <w:rsid w:val="00713626"/>
    <w:rsid w:val="007145E8"/>
    <w:rsid w:val="00720AC8"/>
    <w:rsid w:val="00722EC3"/>
    <w:rsid w:val="00730C53"/>
    <w:rsid w:val="0073661C"/>
    <w:rsid w:val="00743A42"/>
    <w:rsid w:val="00764B3F"/>
    <w:rsid w:val="00774CEC"/>
    <w:rsid w:val="00775C4D"/>
    <w:rsid w:val="007A43C8"/>
    <w:rsid w:val="007A68FC"/>
    <w:rsid w:val="007A6E1C"/>
    <w:rsid w:val="007B1E9B"/>
    <w:rsid w:val="007B27D4"/>
    <w:rsid w:val="007C069C"/>
    <w:rsid w:val="007C60B0"/>
    <w:rsid w:val="007D385C"/>
    <w:rsid w:val="007E528A"/>
    <w:rsid w:val="007E73FB"/>
    <w:rsid w:val="007F064D"/>
    <w:rsid w:val="007F35FF"/>
    <w:rsid w:val="007F3AA7"/>
    <w:rsid w:val="007F4FD2"/>
    <w:rsid w:val="007F5439"/>
    <w:rsid w:val="00801841"/>
    <w:rsid w:val="00805F09"/>
    <w:rsid w:val="00807834"/>
    <w:rsid w:val="00824F7A"/>
    <w:rsid w:val="00825F57"/>
    <w:rsid w:val="00827341"/>
    <w:rsid w:val="00846D80"/>
    <w:rsid w:val="0087249F"/>
    <w:rsid w:val="00872548"/>
    <w:rsid w:val="00873236"/>
    <w:rsid w:val="008A1A69"/>
    <w:rsid w:val="008A2E95"/>
    <w:rsid w:val="008A4044"/>
    <w:rsid w:val="008B1D28"/>
    <w:rsid w:val="008B1F24"/>
    <w:rsid w:val="008C0114"/>
    <w:rsid w:val="008C32C6"/>
    <w:rsid w:val="008D1940"/>
    <w:rsid w:val="008E462B"/>
    <w:rsid w:val="008E606E"/>
    <w:rsid w:val="008E7642"/>
    <w:rsid w:val="008F263C"/>
    <w:rsid w:val="008F34C1"/>
    <w:rsid w:val="008F59E1"/>
    <w:rsid w:val="008F5C04"/>
    <w:rsid w:val="008F79CB"/>
    <w:rsid w:val="009072EA"/>
    <w:rsid w:val="00917E85"/>
    <w:rsid w:val="0092675C"/>
    <w:rsid w:val="00940F11"/>
    <w:rsid w:val="00944439"/>
    <w:rsid w:val="00945CD3"/>
    <w:rsid w:val="00946A41"/>
    <w:rsid w:val="00947898"/>
    <w:rsid w:val="00962D56"/>
    <w:rsid w:val="009671A0"/>
    <w:rsid w:val="0097134A"/>
    <w:rsid w:val="009736C9"/>
    <w:rsid w:val="00984B2F"/>
    <w:rsid w:val="009953E0"/>
    <w:rsid w:val="009A1EDB"/>
    <w:rsid w:val="009A50B7"/>
    <w:rsid w:val="009B4300"/>
    <w:rsid w:val="009B4E62"/>
    <w:rsid w:val="009C5954"/>
    <w:rsid w:val="009D387E"/>
    <w:rsid w:val="009D425A"/>
    <w:rsid w:val="009E0B7A"/>
    <w:rsid w:val="009E31A6"/>
    <w:rsid w:val="009E320F"/>
    <w:rsid w:val="009F36B9"/>
    <w:rsid w:val="00A04C71"/>
    <w:rsid w:val="00A05A90"/>
    <w:rsid w:val="00A16DBE"/>
    <w:rsid w:val="00A1756B"/>
    <w:rsid w:val="00A30F3F"/>
    <w:rsid w:val="00A4318B"/>
    <w:rsid w:val="00A5747B"/>
    <w:rsid w:val="00A6492A"/>
    <w:rsid w:val="00A66D9B"/>
    <w:rsid w:val="00A708B1"/>
    <w:rsid w:val="00A71603"/>
    <w:rsid w:val="00A77A8C"/>
    <w:rsid w:val="00A80232"/>
    <w:rsid w:val="00A82C92"/>
    <w:rsid w:val="00A86D30"/>
    <w:rsid w:val="00AA06FF"/>
    <w:rsid w:val="00AA1A33"/>
    <w:rsid w:val="00AA4B8F"/>
    <w:rsid w:val="00AA4FFA"/>
    <w:rsid w:val="00AA59ED"/>
    <w:rsid w:val="00AB4284"/>
    <w:rsid w:val="00AB7BDD"/>
    <w:rsid w:val="00AC42D1"/>
    <w:rsid w:val="00AD39E3"/>
    <w:rsid w:val="00AD74C7"/>
    <w:rsid w:val="00AF1B9F"/>
    <w:rsid w:val="00B07BEA"/>
    <w:rsid w:val="00B33E8B"/>
    <w:rsid w:val="00B5083A"/>
    <w:rsid w:val="00B579A4"/>
    <w:rsid w:val="00B60424"/>
    <w:rsid w:val="00B74043"/>
    <w:rsid w:val="00B90E14"/>
    <w:rsid w:val="00BA29FF"/>
    <w:rsid w:val="00BA3F41"/>
    <w:rsid w:val="00BB145A"/>
    <w:rsid w:val="00BB796E"/>
    <w:rsid w:val="00BC17CA"/>
    <w:rsid w:val="00BC3A87"/>
    <w:rsid w:val="00BD2A8C"/>
    <w:rsid w:val="00BD4F3C"/>
    <w:rsid w:val="00BD7C3E"/>
    <w:rsid w:val="00BE2B80"/>
    <w:rsid w:val="00C0043A"/>
    <w:rsid w:val="00C04F99"/>
    <w:rsid w:val="00C14F49"/>
    <w:rsid w:val="00C176EC"/>
    <w:rsid w:val="00C17AEF"/>
    <w:rsid w:val="00C24799"/>
    <w:rsid w:val="00C500D5"/>
    <w:rsid w:val="00C5329C"/>
    <w:rsid w:val="00C735D4"/>
    <w:rsid w:val="00C7586A"/>
    <w:rsid w:val="00CA1D58"/>
    <w:rsid w:val="00CB37CF"/>
    <w:rsid w:val="00CB66E1"/>
    <w:rsid w:val="00CC14A1"/>
    <w:rsid w:val="00CC402C"/>
    <w:rsid w:val="00CD0BCF"/>
    <w:rsid w:val="00CD4FCF"/>
    <w:rsid w:val="00CE0606"/>
    <w:rsid w:val="00CE0D05"/>
    <w:rsid w:val="00CE17A3"/>
    <w:rsid w:val="00CE269B"/>
    <w:rsid w:val="00CF32C0"/>
    <w:rsid w:val="00CF32F5"/>
    <w:rsid w:val="00D06238"/>
    <w:rsid w:val="00D11C59"/>
    <w:rsid w:val="00D164CB"/>
    <w:rsid w:val="00D24A8C"/>
    <w:rsid w:val="00D25939"/>
    <w:rsid w:val="00D26ED1"/>
    <w:rsid w:val="00D306DC"/>
    <w:rsid w:val="00D40D64"/>
    <w:rsid w:val="00D42A06"/>
    <w:rsid w:val="00D459CB"/>
    <w:rsid w:val="00D45FA2"/>
    <w:rsid w:val="00D53D4A"/>
    <w:rsid w:val="00D547A1"/>
    <w:rsid w:val="00D55ADC"/>
    <w:rsid w:val="00D56832"/>
    <w:rsid w:val="00D660AB"/>
    <w:rsid w:val="00D67864"/>
    <w:rsid w:val="00D7257F"/>
    <w:rsid w:val="00D83DBB"/>
    <w:rsid w:val="00D8659B"/>
    <w:rsid w:val="00DA0287"/>
    <w:rsid w:val="00DA19E3"/>
    <w:rsid w:val="00DA4ACF"/>
    <w:rsid w:val="00DB0079"/>
    <w:rsid w:val="00DB5D22"/>
    <w:rsid w:val="00DC1D04"/>
    <w:rsid w:val="00DD0BBB"/>
    <w:rsid w:val="00DD1E1B"/>
    <w:rsid w:val="00DD203B"/>
    <w:rsid w:val="00DD3F8D"/>
    <w:rsid w:val="00DD6241"/>
    <w:rsid w:val="00DE7D4C"/>
    <w:rsid w:val="00DF4803"/>
    <w:rsid w:val="00DF59CB"/>
    <w:rsid w:val="00E1077F"/>
    <w:rsid w:val="00E1237B"/>
    <w:rsid w:val="00E13217"/>
    <w:rsid w:val="00E157A4"/>
    <w:rsid w:val="00E30008"/>
    <w:rsid w:val="00E423C1"/>
    <w:rsid w:val="00E55ABF"/>
    <w:rsid w:val="00E61306"/>
    <w:rsid w:val="00E67577"/>
    <w:rsid w:val="00E70D3C"/>
    <w:rsid w:val="00E74BED"/>
    <w:rsid w:val="00E86295"/>
    <w:rsid w:val="00E874D7"/>
    <w:rsid w:val="00E9069C"/>
    <w:rsid w:val="00E9559D"/>
    <w:rsid w:val="00EA5C91"/>
    <w:rsid w:val="00EC132C"/>
    <w:rsid w:val="00EC6FEB"/>
    <w:rsid w:val="00ED0B7A"/>
    <w:rsid w:val="00ED3402"/>
    <w:rsid w:val="00EE003D"/>
    <w:rsid w:val="00EE2D63"/>
    <w:rsid w:val="00EE5002"/>
    <w:rsid w:val="00EF0A99"/>
    <w:rsid w:val="00EF2223"/>
    <w:rsid w:val="00EF38BB"/>
    <w:rsid w:val="00EF59A1"/>
    <w:rsid w:val="00F01E7E"/>
    <w:rsid w:val="00F03A01"/>
    <w:rsid w:val="00F061CE"/>
    <w:rsid w:val="00F14565"/>
    <w:rsid w:val="00F210DD"/>
    <w:rsid w:val="00F27309"/>
    <w:rsid w:val="00F334B8"/>
    <w:rsid w:val="00F351EE"/>
    <w:rsid w:val="00F36EFB"/>
    <w:rsid w:val="00F40CA7"/>
    <w:rsid w:val="00F50E32"/>
    <w:rsid w:val="00F61D2D"/>
    <w:rsid w:val="00F620EA"/>
    <w:rsid w:val="00F66EB9"/>
    <w:rsid w:val="00F8253E"/>
    <w:rsid w:val="00F90693"/>
    <w:rsid w:val="00F97102"/>
    <w:rsid w:val="00FA394D"/>
    <w:rsid w:val="00FA7B76"/>
    <w:rsid w:val="00FC2639"/>
    <w:rsid w:val="00FC272B"/>
    <w:rsid w:val="00FC2BE1"/>
    <w:rsid w:val="00FC776F"/>
    <w:rsid w:val="00FC7B7C"/>
    <w:rsid w:val="00FD61FB"/>
    <w:rsid w:val="00FE0C13"/>
    <w:rsid w:val="00FF2E53"/>
    <w:rsid w:val="00FF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1A7E85"/>
  <w14:defaultImageDpi w14:val="0"/>
  <w15:docId w15:val="{92CA15D2-D1CD-4EA5-9899-751B797A0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ACF"/>
    <w:rPr>
      <w:rFonts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439"/>
    <w:pPr>
      <w:keepNext/>
      <w:spacing w:before="240" w:after="240"/>
      <w:outlineLvl w:val="0"/>
    </w:pPr>
    <w:rPr>
      <w:rFonts w:ascii="Calibri Light" w:hAnsi="Calibri Light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462B"/>
    <w:pPr>
      <w:keepNext/>
      <w:keepLines/>
      <w:spacing w:before="120" w:after="120"/>
      <w:outlineLvl w:val="1"/>
    </w:pPr>
    <w:rPr>
      <w:rFonts w:asciiTheme="majorHAnsi" w:eastAsiaTheme="majorEastAsia" w:hAnsiTheme="majorHAnsi"/>
      <w:b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462B"/>
    <w:pPr>
      <w:keepNext/>
      <w:keepLines/>
      <w:spacing w:before="120" w:after="120"/>
      <w:outlineLvl w:val="2"/>
    </w:pPr>
    <w:rPr>
      <w:rFonts w:asciiTheme="majorHAnsi" w:eastAsiaTheme="majorEastAsia" w:hAnsiTheme="majorHAnsi"/>
      <w:b/>
      <w:color w:val="1F3763" w:themeColor="accent1" w:themeShade="7F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944439"/>
    <w:rPr>
      <w:rFonts w:ascii="Calibri Light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8E462B"/>
    <w:rPr>
      <w:rFonts w:asciiTheme="majorHAnsi" w:eastAsiaTheme="majorEastAsia" w:hAnsiTheme="majorHAnsi" w:cs="Times New Roman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8E462B"/>
    <w:rPr>
      <w:rFonts w:asciiTheme="majorHAnsi" w:eastAsiaTheme="majorEastAsia" w:hAnsiTheme="majorHAnsi" w:cs="Times New Roman"/>
      <w:b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660B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60B99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B99"/>
    <w:rPr>
      <w:rFonts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27D4"/>
    <w:pPr>
      <w:ind w:left="720"/>
      <w:contextualSpacing/>
    </w:pPr>
  </w:style>
  <w:style w:type="table" w:styleId="TableGrid">
    <w:name w:val="Table Grid"/>
    <w:basedOn w:val="TableNormal"/>
    <w:uiPriority w:val="59"/>
    <w:rsid w:val="00F03A01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C-bulletedlist">
    <w:name w:val="IC - bulleted list"/>
    <w:basedOn w:val="Normal"/>
    <w:link w:val="IC-bulletedlistChar"/>
    <w:qFormat/>
    <w:rsid w:val="00873236"/>
    <w:pPr>
      <w:numPr>
        <w:numId w:val="1"/>
      </w:numPr>
    </w:pPr>
    <w:rPr>
      <w:rFonts w:asciiTheme="minorHAnsi" w:hAnsiTheme="minorHAnsi" w:cs="Calibri"/>
      <w:sz w:val="36"/>
      <w:szCs w:val="36"/>
    </w:rPr>
  </w:style>
  <w:style w:type="character" w:customStyle="1" w:styleId="IC-bulletedlistChar">
    <w:name w:val="IC - bulleted list Char"/>
    <w:basedOn w:val="Heading1Char"/>
    <w:link w:val="IC-bulletedlist"/>
    <w:locked/>
    <w:rsid w:val="00873236"/>
    <w:rPr>
      <w:rFonts w:asciiTheme="minorHAnsi" w:hAnsiTheme="minorHAnsi" w:cs="Calibri"/>
      <w:b w:val="0"/>
      <w:bCs w:val="0"/>
      <w:kern w:val="32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156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06">
          <w:marLeft w:val="734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23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29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51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41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33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16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05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60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91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92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02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17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48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5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58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82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09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3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65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4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0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01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10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11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15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37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9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06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7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817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7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38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1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03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1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23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3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08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7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7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1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0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43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52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46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53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73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83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43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815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7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1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3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1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4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6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09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08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22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28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57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79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97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08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35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98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99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57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78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06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99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14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61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63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70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8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07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25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89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80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82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10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62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68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0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5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6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0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2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730">
          <w:marLeft w:val="7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45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1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9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5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4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5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4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0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5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7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8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31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34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47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91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23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01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83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70">
          <w:marLeft w:val="226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85">
          <w:marLeft w:val="226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45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47">
          <w:marLeft w:val="154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79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89">
          <w:marLeft w:val="734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41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5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41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54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14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26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14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24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70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63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78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17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83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33">
          <w:marLeft w:val="734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34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0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2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6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0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3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5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6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0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9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11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61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35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2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50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4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14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4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03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38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59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80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79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6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5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4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2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9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3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3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38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05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11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76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05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18">
          <w:marLeft w:val="82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85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25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65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76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8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26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08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94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54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1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5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8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69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41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683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930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7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7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7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3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8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9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7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5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66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83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71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82">
          <w:marLeft w:val="53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89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65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13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50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7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20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51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10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8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622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47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02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5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16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36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97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05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54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02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8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9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2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62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1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4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18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22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53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95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29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13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46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95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54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03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27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7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5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6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71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64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19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56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47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13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18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7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9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94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99">
          <w:marLeft w:val="1541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84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99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12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63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13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78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20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3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0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2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72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7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7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350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57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20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58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8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98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9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2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5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8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82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235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53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4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56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77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40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02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27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68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04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31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03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0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27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39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45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64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34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43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46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1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12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49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57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78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81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84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87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3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98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03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2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26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36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61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81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21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54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60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17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92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51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53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72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85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88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75">
          <w:marLeft w:val="12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91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74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8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07">
          <w:marLeft w:val="122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14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6997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58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82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94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96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24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34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38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1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120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58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37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76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8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2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32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54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84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46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7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91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6999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18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45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06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17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03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21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32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87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15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49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09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30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42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47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52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85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86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92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4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86">
          <w:marLeft w:val="12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95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60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89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90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05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64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79">
          <w:marLeft w:val="122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28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71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93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6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6998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44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93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4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0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8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2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7024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101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188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39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253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ss.gov/one-car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ss.gov/one-ca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massmed.zoom.us/j/97150095130?pwd=dHJmb1NUSnYwWklDMkdENFNwcGVkQT09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govinfo.gov/content/pkg/FR-2022-01-12/pdf/2022-00117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OneCare@mas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7</Words>
  <Characters>1811</Characters>
  <Application>Microsoft Office Word</Application>
  <DocSecurity>0</DocSecurity>
  <Lines>15</Lines>
  <Paragraphs>4</Paragraphs>
  <ScaleCrop>false</ScaleCrop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malainen, Donna</dc:creator>
  <cp:keywords/>
  <dc:description/>
  <cp:lastModifiedBy>OBrien, Olivia L</cp:lastModifiedBy>
  <cp:revision>2</cp:revision>
  <dcterms:created xsi:type="dcterms:W3CDTF">2022-02-17T17:18:00Z</dcterms:created>
  <dcterms:modified xsi:type="dcterms:W3CDTF">2022-02-17T17:18:00Z</dcterms:modified>
</cp:coreProperties>
</file>